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500457" w14:textId="13B5288C" w:rsidR="00284701" w:rsidRDefault="00871883" w:rsidP="00486B3A">
      <w:pPr>
        <w:pStyle w:val="Heading1"/>
        <w:jc w:val="center"/>
        <w:rPr>
          <w:noProof/>
        </w:rPr>
      </w:pPr>
      <w:r w:rsidRPr="00871883">
        <w:t>01.</w:t>
      </w:r>
      <w:r w:rsidR="0057607B">
        <w:t xml:space="preserve"> </w:t>
      </w:r>
      <w:r w:rsidR="0057607B" w:rsidRPr="0057607B">
        <w:t>Motorcycle Showroom</w:t>
      </w:r>
    </w:p>
    <w:p w14:paraId="5EC38885" w14:textId="77777777" w:rsidR="00284701" w:rsidRPr="00EE5698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E594D88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000D83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0413096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695D3BD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8CE8000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5115D5C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63778B2" w14:textId="77777777" w:rsidR="00284701" w:rsidRPr="00CD5F99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91E428A" w14:textId="77777777" w:rsidR="00284701" w:rsidRPr="004D0B17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8EBAE55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D683104" w14:textId="77777777" w:rsidR="00BE08AD" w:rsidRPr="00BE08AD" w:rsidRDefault="00284701" w:rsidP="00BE08AD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48BB2A5" w14:textId="17E24446" w:rsidR="00284701" w:rsidRPr="00BE08AD" w:rsidRDefault="00BE08AD" w:rsidP="00BE08AD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FormData</w:t>
      </w:r>
      <w:bookmarkStart w:id="0" w:name="_GoBack"/>
      <w:bookmarkEnd w:id="0"/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E512D86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2B4C2F65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4C2F4A2" w14:textId="77777777" w:rsidR="00284701" w:rsidRPr="005F5B07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2FB481" w14:textId="77777777" w:rsidR="00284701" w:rsidRDefault="00284701" w:rsidP="00284701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4F2CA7E8" w14:textId="77777777" w:rsidR="00284701" w:rsidRPr="00083DDD" w:rsidRDefault="00284701" w:rsidP="00284701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04CEB7B7" wp14:editId="33B372C3">
            <wp:simplePos x="0" y="0"/>
            <wp:positionH relativeFrom="margin">
              <wp:posOffset>185420</wp:posOffset>
            </wp:positionH>
            <wp:positionV relativeFrom="paragraph">
              <wp:posOffset>455930</wp:posOffset>
            </wp:positionV>
            <wp:extent cx="6534150" cy="3028950"/>
            <wp:effectExtent l="19050" t="19050" r="19050" b="19050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3028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7F325076" w14:textId="77777777" w:rsidR="00284701" w:rsidRPr="00AE0A24" w:rsidRDefault="00284701" w:rsidP="00284701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4845AF42" w14:textId="19507E38" w:rsidR="00284701" w:rsidRPr="00AE0A24" w:rsidRDefault="00284701" w:rsidP="00284701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57607B">
        <w:rPr>
          <w:rFonts w:ascii="Calibri" w:eastAsia="Calibri" w:hAnsi="Calibri" w:cs="Times New Roman"/>
          <w:b/>
          <w:bCs/>
        </w:rPr>
        <w:t>Motorcycle Showroom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34616280" w14:textId="4AF8BDF2" w:rsidR="00284701" w:rsidRPr="00AE0A24" w:rsidRDefault="00284701" w:rsidP="00284701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="0057607B">
        <w:rPr>
          <w:rFonts w:ascii="Calibri" w:eastAsia="Calibri" w:hAnsi="Calibri" w:cs="Times New Roman"/>
          <w:b/>
        </w:rPr>
        <w:t>Color, Model, Date and Time, Full Name and Email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70C9514" w14:textId="75ECC377" w:rsidR="00284701" w:rsidRDefault="0057607B" w:rsidP="00871883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Color</w:t>
      </w:r>
      <w:r w:rsidR="00486B3A"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Model</w:t>
      </w:r>
      <w:r w:rsidR="00486B3A">
        <w:rPr>
          <w:rFonts w:ascii="Calibri" w:eastAsia="Calibri" w:hAnsi="Calibri" w:cs="Times New Roman"/>
          <w:b/>
        </w:rPr>
        <w:t>,</w:t>
      </w:r>
      <w:r w:rsidR="00486B3A" w:rsidRPr="00AE0A24">
        <w:rPr>
          <w:rFonts w:ascii="Calibri" w:eastAsia="Calibri" w:hAnsi="Calibri" w:cs="Times New Roman"/>
          <w:b/>
        </w:rPr>
        <w:t xml:space="preserve"> </w:t>
      </w:r>
      <w:r w:rsidR="00486B3A">
        <w:rPr>
          <w:rFonts w:ascii="Calibri" w:eastAsia="Calibri" w:hAnsi="Calibri" w:cs="Times New Roman"/>
          <w:b/>
        </w:rPr>
        <w:t>Full Name</w:t>
      </w:r>
      <w:r w:rsidR="00486B3A" w:rsidRPr="00AE0A24">
        <w:rPr>
          <w:rFonts w:ascii="Calibri" w:eastAsia="Calibri" w:hAnsi="Calibri" w:cs="Times New Roman"/>
          <w:b/>
        </w:rPr>
        <w:t>,</w:t>
      </w:r>
      <w:r w:rsidR="00486B3A">
        <w:rPr>
          <w:rFonts w:ascii="Calibri" w:eastAsia="Calibri" w:hAnsi="Calibri" w:cs="Times New Roman"/>
          <w:b/>
        </w:rPr>
        <w:t xml:space="preserve"> Email, </w:t>
      </w:r>
      <w:r w:rsidR="00486B3A" w:rsidRPr="00AE0A24">
        <w:rPr>
          <w:rFonts w:ascii="Calibri" w:eastAsia="Calibri" w:hAnsi="Calibri" w:cs="Times New Roman"/>
          <w:bCs/>
        </w:rPr>
        <w:t>and</w:t>
      </w:r>
      <w:r w:rsidR="00486B3A"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Date and Time</w:t>
      </w:r>
      <w:r w:rsidR="00871883" w:rsidRPr="00871883">
        <w:rPr>
          <w:rFonts w:ascii="Calibri" w:eastAsia="Calibri" w:hAnsi="Calibri" w:cs="Times New Roman"/>
          <w:b/>
        </w:rPr>
        <w:t xml:space="preserve"> </w:t>
      </w:r>
      <w:r w:rsidR="00284701" w:rsidRPr="00AE0A24">
        <w:rPr>
          <w:rFonts w:ascii="Calibri" w:eastAsia="Calibri" w:hAnsi="Calibri" w:cs="Times New Roman"/>
        </w:rPr>
        <w:t xml:space="preserve">are </w:t>
      </w:r>
      <w:r w:rsidR="00284701" w:rsidRPr="00AE0A24">
        <w:rPr>
          <w:rFonts w:ascii="Calibri" w:eastAsia="Calibri" w:hAnsi="Calibri" w:cs="Times New Roman"/>
          <w:b/>
        </w:rPr>
        <w:t>non</w:t>
      </w:r>
      <w:r w:rsidR="00284701" w:rsidRPr="00AE0A24">
        <w:rPr>
          <w:rFonts w:ascii="Calibri" w:eastAsia="Calibri" w:hAnsi="Calibri" w:cs="Times New Roman"/>
        </w:rPr>
        <w:t>-</w:t>
      </w:r>
      <w:r w:rsidR="00284701" w:rsidRPr="00AE0A24">
        <w:rPr>
          <w:rFonts w:ascii="Calibri" w:eastAsia="Calibri" w:hAnsi="Calibri" w:cs="Times New Roman"/>
          <w:b/>
        </w:rPr>
        <w:t>empty</w:t>
      </w:r>
      <w:r w:rsidR="00284701" w:rsidRPr="00AE0A24">
        <w:rPr>
          <w:rFonts w:ascii="Calibri" w:eastAsia="Calibri" w:hAnsi="Calibri" w:cs="Times New Roman"/>
        </w:rPr>
        <w:t xml:space="preserve"> </w:t>
      </w:r>
      <w:r w:rsidR="00284701" w:rsidRPr="00AE0A24">
        <w:rPr>
          <w:rFonts w:ascii="Calibri" w:eastAsia="Calibri" w:hAnsi="Calibri" w:cs="Times New Roman"/>
          <w:b/>
        </w:rPr>
        <w:t>strings</w:t>
      </w:r>
      <w:r w:rsidR="00284701" w:rsidRPr="00AE0A24">
        <w:rPr>
          <w:rFonts w:ascii="Calibri" w:eastAsia="Calibri" w:hAnsi="Calibri" w:cs="Times New Roman"/>
        </w:rPr>
        <w:t xml:space="preserve">. If any of them </w:t>
      </w:r>
      <w:r w:rsidR="00284701">
        <w:rPr>
          <w:rFonts w:ascii="Calibri" w:eastAsia="Calibri" w:hAnsi="Calibri" w:cs="Times New Roman"/>
        </w:rPr>
        <w:t>is</w:t>
      </w:r>
      <w:r w:rsidR="00284701"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58BFEC2B" w14:textId="77777777" w:rsidR="00284701" w:rsidRPr="00E77819" w:rsidRDefault="00284701" w:rsidP="00284701">
      <w:pPr>
        <w:rPr>
          <w:rStyle w:val="Strong"/>
          <w:lang w:val="bg-BG"/>
        </w:rPr>
      </w:pPr>
    </w:p>
    <w:p w14:paraId="181FD7DA" w14:textId="28896B29" w:rsidR="00241316" w:rsidRPr="00C60522" w:rsidRDefault="00241316" w:rsidP="00241316">
      <w:pPr>
        <w:pStyle w:val="Heading2"/>
        <w:numPr>
          <w:ilvl w:val="0"/>
          <w:numId w:val="0"/>
        </w:numPr>
        <w:ind w:left="357"/>
      </w:pPr>
      <w:proofErr w:type="gramStart"/>
      <w:r>
        <w:rPr>
          <w:rFonts w:ascii="Calibri" w:eastAsia="Times New Roman" w:hAnsi="Calibri" w:cs="Times New Roman"/>
        </w:rPr>
        <w:lastRenderedPageBreak/>
        <w:t>1.</w:t>
      </w:r>
      <w:r w:rsidR="00284701" w:rsidRPr="00D70D32">
        <w:rPr>
          <w:rFonts w:ascii="Calibri" w:eastAsia="Times New Roman" w:hAnsi="Calibri" w:cs="Times New Roman"/>
        </w:rPr>
        <w:t>Getting</w:t>
      </w:r>
      <w:proofErr w:type="gramEnd"/>
      <w:r w:rsidR="00284701" w:rsidRPr="00D70D32">
        <w:rPr>
          <w:rFonts w:ascii="Calibri" w:eastAsia="Times New Roman" w:hAnsi="Calibri" w:cs="Times New Roman"/>
        </w:rPr>
        <w:t xml:space="preserve"> the information from the form</w:t>
      </w:r>
      <w:r>
        <w:rPr>
          <w:noProof/>
          <w:lang w:val="bg-BG" w:eastAsia="bg-BG"/>
        </w:rPr>
        <w:drawing>
          <wp:inline distT="0" distB="0" distL="0" distR="0" wp14:anchorId="11FD2C26" wp14:editId="7748C587">
            <wp:extent cx="6425158" cy="2908300"/>
            <wp:effectExtent l="19050" t="19050" r="13970" b="25400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2911" cy="291180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A879C0" w14:textId="3B9B3C92" w:rsidR="00241316" w:rsidRDefault="00241316" w:rsidP="00241316">
      <w:pPr>
        <w:pStyle w:val="ListParagraph"/>
        <w:ind w:left="1080"/>
      </w:pPr>
      <w:r>
        <w:t xml:space="preserve">• </w:t>
      </w:r>
      <w:r w:rsidR="006D6CE8">
        <w:t>When</w:t>
      </w:r>
      <w:r>
        <w:t xml:space="preserve"> the </w:t>
      </w:r>
      <w:r w:rsidR="00871883">
        <w:rPr>
          <w:b/>
        </w:rPr>
        <w:t>["</w:t>
      </w:r>
      <w:r w:rsidR="0057607B">
        <w:rPr>
          <w:b/>
        </w:rPr>
        <w:t>Test Ride</w:t>
      </w:r>
      <w:r>
        <w:rPr>
          <w:b/>
        </w:rPr>
        <w:t>"</w:t>
      </w:r>
      <w:r w:rsidRPr="0022497A">
        <w:rPr>
          <w:b/>
        </w:rPr>
        <w:t>]</w:t>
      </w:r>
      <w:r>
        <w:t xml:space="preserve"> button</w:t>
      </w:r>
      <w:r w:rsidR="006D6CE8">
        <w:t xml:space="preserve"> is clicked</w:t>
      </w:r>
      <w:r>
        <w:t>, the information from the</w:t>
      </w:r>
      <w:r w:rsidR="008803AC">
        <w:t xml:space="preserve"> input fields is listed in the unordered list</w:t>
      </w:r>
      <w:r w:rsidR="006D6CE8">
        <w:t>. A</w:t>
      </w:r>
      <w:r>
        <w:t xml:space="preserve"> </w:t>
      </w:r>
      <w:r w:rsidRPr="0022497A">
        <w:rPr>
          <w:b/>
        </w:rPr>
        <w:t>list item</w:t>
      </w:r>
      <w:r w:rsidR="006D6CE8">
        <w:rPr>
          <w:b/>
        </w:rPr>
        <w:t xml:space="preserve"> </w:t>
      </w:r>
      <w:r w:rsidR="006D6CE8" w:rsidRPr="006D6CE8">
        <w:t>is added</w:t>
      </w:r>
      <w:r>
        <w:t xml:space="preserve"> to the </w:t>
      </w:r>
      <w:r w:rsidRPr="0022497A">
        <w:rPr>
          <w:b/>
        </w:rPr>
        <w:t>"</w:t>
      </w:r>
      <w:r w:rsidR="008803AC" w:rsidRPr="008803AC">
        <w:rPr>
          <w:b/>
        </w:rPr>
        <w:t>preview</w:t>
      </w:r>
      <w:r w:rsidR="0057607B">
        <w:rPr>
          <w:b/>
        </w:rPr>
        <w:t>-list</w:t>
      </w:r>
      <w:r w:rsidRPr="0022497A">
        <w:rPr>
          <w:b/>
        </w:rPr>
        <w:t>"</w:t>
      </w:r>
      <w:r>
        <w:t xml:space="preserve"> unordered list. </w:t>
      </w:r>
    </w:p>
    <w:p w14:paraId="12536D08" w14:textId="77777777" w:rsidR="00241316" w:rsidRDefault="00241316" w:rsidP="00241316">
      <w:pPr>
        <w:pStyle w:val="ListParagraph"/>
        <w:numPr>
          <w:ilvl w:val="0"/>
          <w:numId w:val="47"/>
        </w:numPr>
      </w:pPr>
      <w:r>
        <w:t>The list item should follow the same text format and order as shown in the provided picture.</w:t>
      </w:r>
    </w:p>
    <w:p w14:paraId="258A7AD0" w14:textId="7079FAC5" w:rsidR="00241316" w:rsidRDefault="006D6CE8" w:rsidP="00241316">
      <w:pPr>
        <w:pStyle w:val="ListParagraph"/>
        <w:numPr>
          <w:ilvl w:val="0"/>
          <w:numId w:val="47"/>
        </w:numPr>
      </w:pPr>
      <w:r>
        <w:t>When</w:t>
      </w:r>
      <w:r w:rsidR="00241316">
        <w:t xml:space="preserve"> the </w:t>
      </w:r>
      <w:r>
        <w:t>button is clicked</w:t>
      </w:r>
      <w:r w:rsidR="00241316">
        <w:t xml:space="preserve">, the </w:t>
      </w:r>
      <w:r w:rsidR="00241316" w:rsidRPr="0022497A">
        <w:rPr>
          <w:b/>
        </w:rPr>
        <w:t>input</w:t>
      </w:r>
      <w:r w:rsidR="00241316">
        <w:t xml:space="preserve"> fields must be </w:t>
      </w:r>
      <w:r w:rsidR="00241316" w:rsidRPr="0022497A">
        <w:rPr>
          <w:b/>
        </w:rPr>
        <w:t>cleared</w:t>
      </w:r>
      <w:r w:rsidR="00241316">
        <w:t xml:space="preserve">, and the </w:t>
      </w:r>
      <w:r w:rsidR="00241316" w:rsidRPr="0022497A">
        <w:rPr>
          <w:b/>
        </w:rPr>
        <w:t>["</w:t>
      </w:r>
      <w:r w:rsidR="0057607B">
        <w:rPr>
          <w:b/>
        </w:rPr>
        <w:t>Test Ride</w:t>
      </w:r>
      <w:r w:rsidR="00241316" w:rsidRPr="0022497A">
        <w:rPr>
          <w:b/>
        </w:rPr>
        <w:t>"]</w:t>
      </w:r>
      <w:r w:rsidR="00241316">
        <w:t xml:space="preserve"> button should be </w:t>
      </w:r>
      <w:r w:rsidR="00241316" w:rsidRPr="0022497A">
        <w:rPr>
          <w:b/>
        </w:rPr>
        <w:t>disabled</w:t>
      </w:r>
      <w:r w:rsidR="00241316">
        <w:t xml:space="preserve">. Additionally, the </w:t>
      </w:r>
      <w:r w:rsidR="00241316" w:rsidRPr="0022497A">
        <w:rPr>
          <w:b/>
        </w:rPr>
        <w:t>"Edit"</w:t>
      </w:r>
      <w:r w:rsidR="00241316">
        <w:t xml:space="preserve"> and </w:t>
      </w:r>
      <w:r w:rsidR="00241316" w:rsidRPr="0022497A">
        <w:rPr>
          <w:b/>
        </w:rPr>
        <w:t>"</w:t>
      </w:r>
      <w:r w:rsidR="006E1260">
        <w:rPr>
          <w:b/>
        </w:rPr>
        <w:t>Next</w:t>
      </w:r>
      <w:r w:rsidR="00241316" w:rsidRPr="0022497A">
        <w:rPr>
          <w:b/>
        </w:rPr>
        <w:t>"</w:t>
      </w:r>
      <w:r w:rsidR="00241316">
        <w:t xml:space="preserve"> buttons need to be added.</w:t>
      </w:r>
    </w:p>
    <w:p w14:paraId="4C964C29" w14:textId="77777777" w:rsidR="00241316" w:rsidRDefault="00241316" w:rsidP="00241316">
      <w:pPr>
        <w:pStyle w:val="ListParagraph"/>
        <w:ind w:left="1080"/>
      </w:pPr>
      <w:r>
        <w:t xml:space="preserve">The HTML structure looks like this:  </w:t>
      </w:r>
    </w:p>
    <w:p w14:paraId="55D40789" w14:textId="3794BBAE" w:rsidR="00284701" w:rsidRPr="00241316" w:rsidRDefault="00241316" w:rsidP="0024131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A5DE971" wp14:editId="4C49999D">
            <wp:extent cx="3700464" cy="3053354"/>
            <wp:effectExtent l="19050" t="19050" r="14605" b="1397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64" cy="30533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214AF1" w14:textId="1A86B8DF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2.</w:t>
      </w:r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>Edit</w:t>
      </w:r>
      <w:proofErr w:type="gramEnd"/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  <w:r w:rsidR="007761A6">
        <w:rPr>
          <w:rFonts w:ascii="Calibri" w:eastAsia="Times New Roman" w:hAnsi="Calibri" w:cs="Times New Roman"/>
          <w:b/>
          <w:color w:val="7C380A"/>
          <w:sz w:val="36"/>
          <w:szCs w:val="36"/>
        </w:rPr>
        <w:t>Test Ride</w:t>
      </w:r>
      <w:r w:rsidR="008803A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Info</w:t>
      </w:r>
    </w:p>
    <w:p w14:paraId="3EB1E102" w14:textId="77777777" w:rsidR="00284701" w:rsidRPr="00460357" w:rsidRDefault="00284701" w:rsidP="00284701">
      <w:pPr>
        <w:jc w:val="center"/>
        <w:rPr>
          <w:rStyle w:val="Strong"/>
          <w:b w:val="0"/>
          <w:lang w:val="bg-BG"/>
        </w:rPr>
      </w:pPr>
    </w:p>
    <w:p w14:paraId="4911EB6F" w14:textId="77777777" w:rsidR="00284701" w:rsidRDefault="00284701" w:rsidP="00284701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4F81D5C5" w14:textId="025CC0DE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lastRenderedPageBreak/>
        <w:t>W</w:t>
      </w:r>
      <w:r w:rsidRPr="002D7377">
        <w:rPr>
          <w:rStyle w:val="Strong"/>
          <w:b w:val="0"/>
        </w:rPr>
        <w:t xml:space="preserve">hen the </w:t>
      </w:r>
      <w:r w:rsidRPr="00B519AA">
        <w:rPr>
          <w:rStyle w:val="Strong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</w:t>
      </w:r>
      <w:r w:rsidR="006D6CE8">
        <w:rPr>
          <w:rStyle w:val="Strong"/>
          <w:b w:val="0"/>
        </w:rPr>
        <w:t xml:space="preserve"> to</w:t>
      </w:r>
      <w:r w:rsidRPr="002D7377">
        <w:rPr>
          <w:rStyle w:val="Strong"/>
          <w:b w:val="0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  <w:b w:val="0"/>
        </w:rPr>
        <w:t xml:space="preserve"> from step 1</w:t>
      </w:r>
      <w:r w:rsidRPr="002D7377">
        <w:rPr>
          <w:rStyle w:val="Strong"/>
          <w:b w:val="0"/>
        </w:rPr>
        <w:t xml:space="preserve"> and </w:t>
      </w:r>
      <w:r w:rsidR="008803AC" w:rsidRPr="008803AC">
        <w:rPr>
          <w:rStyle w:val="Strong"/>
        </w:rPr>
        <w:t>list item</w:t>
      </w:r>
      <w:r w:rsidR="008803AC">
        <w:rPr>
          <w:rStyle w:val="Strong"/>
          <w:b w:val="0"/>
        </w:rPr>
        <w:t xml:space="preserve"> is </w:t>
      </w:r>
      <w:r>
        <w:rPr>
          <w:rStyle w:val="Strong"/>
        </w:rPr>
        <w:t>removed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</w:t>
      </w:r>
      <w:r w:rsidR="007761A6">
        <w:rPr>
          <w:b/>
        </w:rPr>
        <w:t>Test Ride</w:t>
      </w:r>
      <w:r>
        <w:rPr>
          <w:rStyle w:val="CodeChar"/>
        </w:rPr>
        <w:t>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42F2B53E" w14:textId="77777777" w:rsidR="00284701" w:rsidRPr="009817F5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6F4FE7F5" wp14:editId="162AE47C">
            <wp:extent cx="6032151" cy="2659672"/>
            <wp:effectExtent l="19050" t="19050" r="26035" b="266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151" cy="265967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1FDAB8" w14:textId="364A60DC" w:rsidR="00284701" w:rsidRDefault="00284701" w:rsidP="008803AC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B519AA">
        <w:rPr>
          <w:rStyle w:val="CodeChar"/>
        </w:rPr>
        <w:t>"</w:t>
      </w:r>
      <w:r w:rsidR="008803AC" w:rsidRPr="008803AC">
        <w:rPr>
          <w:rStyle w:val="CodeChar"/>
        </w:rPr>
        <w:t>preview</w:t>
      </w:r>
      <w:r w:rsidR="007761A6">
        <w:rPr>
          <w:rStyle w:val="CodeChar"/>
        </w:rPr>
        <w:t>-list</w:t>
      </w:r>
      <w:r w:rsidR="006D6CE8">
        <w:rPr>
          <w:rStyle w:val="CodeChar"/>
        </w:rPr>
        <w:t>"</w:t>
      </w:r>
      <w:r>
        <w:rPr>
          <w:rStyle w:val="Strong"/>
          <w:b w:val="0"/>
        </w:rPr>
        <w:t xml:space="preserve"> </w:t>
      </w:r>
    </w:p>
    <w:p w14:paraId="0516C4D3" w14:textId="1F3C776F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734386C" wp14:editId="635931DA">
            <wp:extent cx="4586332" cy="405026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405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9CDC" w14:textId="3794C27C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3.</w:t>
      </w:r>
      <w:r w:rsidR="006E1260">
        <w:rPr>
          <w:rFonts w:ascii="Calibri" w:eastAsia="Times New Roman" w:hAnsi="Calibri" w:cs="Times New Roman"/>
          <w:b/>
          <w:color w:val="7C380A"/>
          <w:sz w:val="36"/>
          <w:szCs w:val="36"/>
        </w:rPr>
        <w:t>Next</w:t>
      </w:r>
      <w:proofErr w:type="gramEnd"/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</w:p>
    <w:p w14:paraId="55898F6B" w14:textId="75FDBFD8" w:rsidR="00284701" w:rsidRPr="006F24C6" w:rsidRDefault="00284701" w:rsidP="008803AC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>
        <w:rPr>
          <w:rStyle w:val="CodeChar"/>
        </w:rPr>
        <w:t>"</w:t>
      </w:r>
      <w:r w:rsidR="006E1260">
        <w:rPr>
          <w:rStyle w:val="CodeChar"/>
        </w:rPr>
        <w:t>Next</w:t>
      </w:r>
      <w:r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 w:rsidR="006E1260" w:rsidRPr="006E1260">
        <w:rPr>
          <w:rStyle w:val="CodeChar"/>
        </w:rPr>
        <w:t>preview</w:t>
      </w:r>
      <w:r w:rsidR="007761A6">
        <w:rPr>
          <w:rStyle w:val="CodeChar"/>
        </w:rPr>
        <w:t>-list</w:t>
      </w:r>
      <w:r w:rsidRPr="00B519AA">
        <w:rPr>
          <w:rStyle w:val="CodeChar"/>
        </w:rPr>
        <w:t>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="007761A6">
        <w:rPr>
          <w:rStyle w:val="CodeChar"/>
        </w:rPr>
        <w:t>complete-list</w:t>
      </w:r>
      <w:r w:rsidRPr="00B519AA">
        <w:rPr>
          <w:rStyle w:val="CodeChar"/>
        </w:rPr>
        <w:t>"</w:t>
      </w:r>
      <w:r w:rsidR="002C7638">
        <w:rPr>
          <w:rStyle w:val="CodeChar"/>
        </w:rPr>
        <w:t>.</w:t>
      </w:r>
      <w:r>
        <w:rPr>
          <w:rStyle w:val="CodeChar"/>
        </w:rPr>
        <w:t xml:space="preserve"> </w:t>
      </w:r>
      <w:r w:rsidRPr="00CA62ED">
        <w:rPr>
          <w:rStyle w:val="Strong"/>
          <w:b w:val="0"/>
        </w:rPr>
        <w:t xml:space="preserve">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r w:rsidR="006D6CE8">
        <w:rPr>
          <w:rStyle w:val="Strong"/>
          <w:b w:val="0"/>
        </w:rPr>
        <w:t>&lt;</w:t>
      </w:r>
      <w:proofErr w:type="spellStart"/>
      <w:r>
        <w:rPr>
          <w:rStyle w:val="Strong"/>
        </w:rPr>
        <w:t>ul</w:t>
      </w:r>
      <w:proofErr w:type="spellEnd"/>
      <w:r w:rsidR="006D6CE8">
        <w:rPr>
          <w:rStyle w:val="Strong"/>
        </w:rPr>
        <w:t>&gt;</w:t>
      </w:r>
      <w:r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 w:rsidR="006E1260" w:rsidRPr="006E1260">
        <w:rPr>
          <w:rStyle w:val="CodeChar"/>
        </w:rPr>
        <w:t>preview</w:t>
      </w:r>
      <w:r w:rsidR="007761A6">
        <w:rPr>
          <w:rStyle w:val="CodeChar"/>
        </w:rPr>
        <w:t>-list</w:t>
      </w:r>
      <w:r w:rsidRPr="00B519AA">
        <w:rPr>
          <w:rStyle w:val="CodeChar"/>
        </w:rPr>
        <w:t>"</w:t>
      </w:r>
      <w:r w:rsidRPr="00CA62ED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in </w:t>
      </w:r>
      <w:r w:rsidRPr="00B519AA">
        <w:rPr>
          <w:rStyle w:val="CodeChar"/>
        </w:rPr>
        <w:t>"</w:t>
      </w:r>
      <w:r w:rsidR="007761A6">
        <w:rPr>
          <w:rStyle w:val="CodeChar"/>
        </w:rPr>
        <w:t>complete-list</w:t>
      </w:r>
      <w:r w:rsidRPr="00B519AA">
        <w:rPr>
          <w:rStyle w:val="CodeChar"/>
        </w:rPr>
        <w:t>"</w:t>
      </w:r>
      <w:r w:rsidRPr="009032EE">
        <w:rPr>
          <w:rStyle w:val="CodeChar"/>
          <w:b w:val="0"/>
        </w:rPr>
        <w:t>,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the list item with same information </w:t>
      </w:r>
      <w:r w:rsidR="006D6CE8">
        <w:t>T</w:t>
      </w:r>
      <w:r>
        <w:t xml:space="preserve">he </w:t>
      </w:r>
      <w:r>
        <w:rPr>
          <w:rStyle w:val="CodeChar"/>
        </w:rPr>
        <w:t>"</w:t>
      </w:r>
      <w:r w:rsidR="007761A6">
        <w:rPr>
          <w:rStyle w:val="CodeChar"/>
        </w:rPr>
        <w:t>Complete</w:t>
      </w:r>
      <w:r>
        <w:rPr>
          <w:rStyle w:val="CodeChar"/>
        </w:rPr>
        <w:t>"</w:t>
      </w:r>
      <w:r w:rsidR="006E1260">
        <w:t xml:space="preserve"> button</w:t>
      </w:r>
      <w:r>
        <w:t xml:space="preserve"> must be </w:t>
      </w:r>
      <w:r>
        <w:rPr>
          <w:rStyle w:val="Strong"/>
        </w:rPr>
        <w:t>added</w:t>
      </w:r>
      <w:r w:rsidR="002C7638">
        <w:rPr>
          <w:rStyle w:val="Strong"/>
        </w:rPr>
        <w:t>.</w:t>
      </w:r>
    </w:p>
    <w:p w14:paraId="194FE1A0" w14:textId="77777777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B36CD8A" wp14:editId="627B08AB">
            <wp:extent cx="6122985" cy="2814908"/>
            <wp:effectExtent l="19050" t="19050" r="11430" b="2413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985" cy="28149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8F843A" w14:textId="77777777" w:rsidR="00284701" w:rsidRDefault="00284701" w:rsidP="00284701">
      <w:pPr>
        <w:jc w:val="center"/>
        <w:rPr>
          <w:rStyle w:val="Strong"/>
          <w:b w:val="0"/>
        </w:rPr>
      </w:pPr>
    </w:p>
    <w:p w14:paraId="24D07B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6D1A68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2923C5F5" w14:textId="23FF7400" w:rsidR="00284701" w:rsidRPr="00B519AA" w:rsidRDefault="00284701" w:rsidP="00284701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</w:t>
      </w:r>
      <w:r w:rsidR="006D6CE8">
        <w:rPr>
          <w:rStyle w:val="Strong"/>
          <w:b w:val="0"/>
        </w:rPr>
        <w:t xml:space="preserve"> th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>of</w:t>
      </w:r>
      <w:r w:rsidR="006D6CE8">
        <w:rPr>
          <w:rStyle w:val="Strong"/>
          <w:b w:val="0"/>
        </w:rPr>
        <w:t xml:space="preserve"> the</w:t>
      </w:r>
      <w:r>
        <w:rPr>
          <w:rStyle w:val="Strong"/>
          <w:b w:val="0"/>
        </w:rPr>
        <w:t xml:space="preserve"> </w:t>
      </w:r>
      <w:r w:rsidRPr="00B519AA">
        <w:rPr>
          <w:rStyle w:val="CodeChar"/>
        </w:rPr>
        <w:t>"</w:t>
      </w:r>
      <w:r w:rsidR="007761A6">
        <w:rPr>
          <w:rStyle w:val="CodeChar"/>
        </w:rPr>
        <w:t>complete-list</w:t>
      </w:r>
      <w:r w:rsidRPr="00B519AA">
        <w:rPr>
          <w:rStyle w:val="CodeChar"/>
        </w:rPr>
        <w:t>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C6E04C5" w14:textId="186194B5" w:rsidR="00284701" w:rsidRDefault="00284701" w:rsidP="00284701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7627B46" wp14:editId="6D836BBE">
            <wp:extent cx="4504144" cy="2571932"/>
            <wp:effectExtent l="19050" t="19050" r="10795" b="1905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4144" cy="2571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2A6BD" w14:textId="12EDCE6C" w:rsidR="00241316" w:rsidRDefault="00241316" w:rsidP="00284701">
      <w:pPr>
        <w:ind w:left="708"/>
        <w:jc w:val="center"/>
        <w:rPr>
          <w:bCs/>
        </w:rPr>
      </w:pPr>
    </w:p>
    <w:p w14:paraId="39BA940B" w14:textId="2332B578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3.</w:t>
      </w:r>
      <w:r w:rsidR="007761A6" w:rsidRPr="007761A6">
        <w:rPr>
          <w:rFonts w:ascii="Calibri" w:eastAsia="Times New Roman" w:hAnsi="Calibri" w:cs="Times New Roman"/>
          <w:b/>
          <w:color w:val="7C380A"/>
          <w:sz w:val="36"/>
          <w:szCs w:val="36"/>
        </w:rPr>
        <w:t>Completing</w:t>
      </w:r>
      <w:proofErr w:type="gramEnd"/>
    </w:p>
    <w:p w14:paraId="4814B0EB" w14:textId="77777777" w:rsidR="00241316" w:rsidRDefault="00241316" w:rsidP="00284701">
      <w:pPr>
        <w:ind w:left="708"/>
        <w:jc w:val="center"/>
        <w:rPr>
          <w:bCs/>
        </w:rPr>
      </w:pPr>
    </w:p>
    <w:p w14:paraId="007FEBF2" w14:textId="6178CDA0" w:rsidR="00501B1C" w:rsidRPr="00501B1C" w:rsidRDefault="00284701" w:rsidP="006B08FD">
      <w:pPr>
        <w:pStyle w:val="ListParagraph"/>
        <w:numPr>
          <w:ilvl w:val="0"/>
          <w:numId w:val="33"/>
        </w:numPr>
        <w:jc w:val="center"/>
        <w:rPr>
          <w:bCs/>
        </w:rPr>
      </w:pPr>
      <w:r w:rsidRPr="00933F02">
        <w:rPr>
          <w:rStyle w:val="Strong"/>
          <w:b w:val="0"/>
        </w:rPr>
        <w:t xml:space="preserve">When the </w:t>
      </w:r>
      <w:r>
        <w:rPr>
          <w:rStyle w:val="CodeChar"/>
        </w:rPr>
        <w:t>"</w:t>
      </w:r>
      <w:r w:rsidR="007761A6">
        <w:rPr>
          <w:rStyle w:val="CodeChar"/>
        </w:rPr>
        <w:t>Complete</w:t>
      </w:r>
      <w:r>
        <w:rPr>
          <w:rStyle w:val="CodeChar"/>
        </w:rPr>
        <w:t>"</w:t>
      </w:r>
      <w:r w:rsidRPr="00933F02">
        <w:rPr>
          <w:rStyle w:val="Strong"/>
          <w:b w:val="0"/>
        </w:rPr>
        <w:t xml:space="preserve"> button is clicked,</w:t>
      </w:r>
      <w:r w:rsidRPr="00933F02">
        <w:rPr>
          <w:bCs/>
        </w:rPr>
        <w:t xml:space="preserve"> </w:t>
      </w:r>
      <w:r w:rsidR="002C7638">
        <w:rPr>
          <w:bCs/>
        </w:rPr>
        <w:t xml:space="preserve"> you must remove </w:t>
      </w:r>
      <w:r w:rsidR="0033708B" w:rsidRPr="0033708B">
        <w:rPr>
          <w:b/>
          <w:bCs/>
        </w:rPr>
        <w:t>list item</w:t>
      </w:r>
      <w:r w:rsidR="0033708B">
        <w:rPr>
          <w:b/>
          <w:bCs/>
        </w:rPr>
        <w:t xml:space="preserve"> </w:t>
      </w:r>
      <w:r w:rsidR="0033708B">
        <w:rPr>
          <w:bCs/>
        </w:rPr>
        <w:t>fro</w:t>
      </w:r>
      <w:r w:rsidR="0033708B" w:rsidRPr="0033708B">
        <w:rPr>
          <w:bCs/>
        </w:rPr>
        <w:t>m</w:t>
      </w:r>
      <w:r w:rsidR="0033708B">
        <w:rPr>
          <w:b/>
          <w:bCs/>
        </w:rPr>
        <w:t xml:space="preserve"> </w:t>
      </w:r>
      <w:r w:rsidR="00BD7808">
        <w:rPr>
          <w:b/>
          <w:bCs/>
        </w:rPr>
        <w:t>"</w:t>
      </w:r>
      <w:r w:rsidR="006B08FD">
        <w:rPr>
          <w:b/>
          <w:bCs/>
        </w:rPr>
        <w:t>complete-list</w:t>
      </w:r>
      <w:r w:rsidR="0033708B" w:rsidRPr="0033708B">
        <w:rPr>
          <w:b/>
          <w:bCs/>
        </w:rPr>
        <w:t>"</w:t>
      </w:r>
      <w:r w:rsidR="0033708B">
        <w:rPr>
          <w:rStyle w:val="CodeChar"/>
        </w:rPr>
        <w:t xml:space="preserve"> </w:t>
      </w:r>
      <w:r w:rsidR="0033708B" w:rsidRPr="0033708B">
        <w:rPr>
          <w:bCs/>
        </w:rPr>
        <w:t>unordered list</w:t>
      </w:r>
      <w:r w:rsidR="0033708B" w:rsidRPr="0033708B">
        <w:rPr>
          <w:b/>
          <w:bCs/>
        </w:rPr>
        <w:t xml:space="preserve"> </w:t>
      </w:r>
      <w:r w:rsidR="002C7638" w:rsidRPr="00501B1C">
        <w:rPr>
          <w:bCs/>
        </w:rPr>
        <w:t>and then</w:t>
      </w:r>
      <w:r w:rsidR="002C7638">
        <w:rPr>
          <w:b/>
          <w:bCs/>
        </w:rPr>
        <w:t xml:space="preserve"> add </w:t>
      </w:r>
      <w:r w:rsidR="0033708B">
        <w:rPr>
          <w:b/>
          <w:bCs/>
        </w:rPr>
        <w:t xml:space="preserve"> </w:t>
      </w:r>
      <w:r w:rsidR="0033708B" w:rsidRPr="00501B1C">
        <w:rPr>
          <w:bCs/>
        </w:rPr>
        <w:t>"</w:t>
      </w:r>
      <w:r w:rsidR="006B08FD" w:rsidRPr="006B08FD">
        <w:rPr>
          <w:b/>
          <w:bCs/>
        </w:rPr>
        <w:t>Your Test Ride is Confirmed</w:t>
      </w:r>
      <w:r w:rsidR="0033708B" w:rsidRPr="00501B1C">
        <w:rPr>
          <w:bCs/>
        </w:rPr>
        <w:t>"</w:t>
      </w:r>
      <w:r w:rsidR="0033708B">
        <w:rPr>
          <w:b/>
          <w:bCs/>
        </w:rPr>
        <w:t xml:space="preserve"> button</w:t>
      </w:r>
    </w:p>
    <w:p w14:paraId="03B9DF53" w14:textId="02EBB3E1" w:rsidR="00284701" w:rsidRDefault="00284701" w:rsidP="00501B1C">
      <w:pPr>
        <w:pStyle w:val="ListParagraph"/>
        <w:ind w:left="1080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14F6337" wp14:editId="2CE571C5">
            <wp:extent cx="5714592" cy="2604609"/>
            <wp:effectExtent l="19050" t="19050" r="19685" b="24765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4592" cy="260460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C5E530" w14:textId="58F29354" w:rsidR="00501B1C" w:rsidRPr="00B519AA" w:rsidRDefault="00501B1C" w:rsidP="00501B1C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</w:t>
      </w:r>
      <w:r>
        <w:rPr>
          <w:rStyle w:val="Strong"/>
          <w:b w:val="0"/>
        </w:rPr>
        <w:t xml:space="preserve"> th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>:</w:t>
      </w:r>
    </w:p>
    <w:p w14:paraId="12F61877" w14:textId="77777777" w:rsidR="00501B1C" w:rsidRDefault="00501B1C" w:rsidP="00501B1C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782993E1" wp14:editId="618021C6">
            <wp:extent cx="4970096" cy="963827"/>
            <wp:effectExtent l="19050" t="19050" r="21590" b="27305"/>
            <wp:docPr id="24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6011" cy="9707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53F49" w14:textId="77777777" w:rsidR="00501B1C" w:rsidRDefault="00501B1C" w:rsidP="00501B1C">
      <w:pPr>
        <w:ind w:left="708"/>
        <w:jc w:val="center"/>
        <w:rPr>
          <w:bCs/>
        </w:rPr>
      </w:pPr>
    </w:p>
    <w:p w14:paraId="27607B82" w14:textId="77777777" w:rsidR="00501B1C" w:rsidRDefault="00501B1C" w:rsidP="00501B1C">
      <w:pPr>
        <w:pStyle w:val="ListParagraph"/>
        <w:ind w:left="1080"/>
        <w:rPr>
          <w:rStyle w:val="Strong"/>
          <w:b w:val="0"/>
        </w:rPr>
      </w:pPr>
    </w:p>
    <w:p w14:paraId="19C190F9" w14:textId="4DAB9249" w:rsidR="00241316" w:rsidRPr="00B5016C" w:rsidRDefault="00241316" w:rsidP="00B5016C">
      <w:pPr>
        <w:keepNext/>
        <w:keepLines/>
        <w:spacing w:before="200" w:after="4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proofErr w:type="gramStart"/>
      <w:r w:rsidRPr="00B5016C">
        <w:rPr>
          <w:rFonts w:ascii="Calibri" w:eastAsia="Times New Roman" w:hAnsi="Calibri" w:cs="Times New Roman"/>
          <w:b/>
          <w:color w:val="7C380A"/>
          <w:sz w:val="36"/>
          <w:szCs w:val="36"/>
        </w:rPr>
        <w:t>4.</w:t>
      </w:r>
      <w:r w:rsidR="006B08FD">
        <w:rPr>
          <w:rFonts w:ascii="Calibri" w:eastAsia="Times New Roman" w:hAnsi="Calibri" w:cs="Times New Roman"/>
          <w:b/>
          <w:color w:val="7C380A"/>
          <w:sz w:val="36"/>
          <w:szCs w:val="36"/>
        </w:rPr>
        <w:t>Confirm</w:t>
      </w:r>
      <w:proofErr w:type="gramEnd"/>
    </w:p>
    <w:p w14:paraId="00820681" w14:textId="77777777" w:rsidR="00241316" w:rsidRPr="00933F02" w:rsidRDefault="00241316" w:rsidP="00241316">
      <w:pPr>
        <w:pStyle w:val="ListParagraph"/>
        <w:ind w:left="1080"/>
        <w:rPr>
          <w:rStyle w:val="Strong"/>
          <w:b w:val="0"/>
        </w:rPr>
      </w:pPr>
    </w:p>
    <w:p w14:paraId="34231626" w14:textId="387094D2" w:rsidR="00284701" w:rsidRPr="00A72BC8" w:rsidRDefault="00284701" w:rsidP="00A72BC8">
      <w:pPr>
        <w:pStyle w:val="ListParagraph"/>
        <w:numPr>
          <w:ilvl w:val="0"/>
          <w:numId w:val="46"/>
        </w:numPr>
        <w:ind w:left="360" w:firstLine="708"/>
        <w:rPr>
          <w:rFonts w:ascii="Consolas" w:hAnsi="Consolas"/>
          <w:noProof/>
        </w:rPr>
      </w:pPr>
      <w:r w:rsidRPr="00933F02">
        <w:rPr>
          <w:rStyle w:val="Strong"/>
          <w:rFonts w:cstheme="minorHAnsi"/>
          <w:b w:val="0"/>
        </w:rPr>
        <w:lastRenderedPageBreak/>
        <w:t xml:space="preserve">When the </w:t>
      </w:r>
      <w:r w:rsidRPr="00933F02">
        <w:rPr>
          <w:rStyle w:val="CodeChar"/>
          <w:rFonts w:cstheme="minorHAnsi"/>
        </w:rPr>
        <w:t>"</w:t>
      </w:r>
      <w:r w:rsidR="006B08FD" w:rsidRPr="006B08FD">
        <w:rPr>
          <w:b/>
          <w:bCs/>
        </w:rPr>
        <w:t xml:space="preserve">Your Test Ride is </w:t>
      </w:r>
      <w:proofErr w:type="gramStart"/>
      <w:r w:rsidR="006B08FD" w:rsidRPr="006B08FD">
        <w:rPr>
          <w:b/>
          <w:bCs/>
        </w:rPr>
        <w:t>Confirmed</w:t>
      </w:r>
      <w:proofErr w:type="gramEnd"/>
      <w:r w:rsidRPr="00933F02">
        <w:rPr>
          <w:rStyle w:val="CodeChar"/>
          <w:rFonts w:cstheme="minorHAnsi"/>
        </w:rPr>
        <w:t>"</w:t>
      </w:r>
      <w:r w:rsidRPr="00933F02">
        <w:rPr>
          <w:rStyle w:val="Strong"/>
          <w:rFonts w:cstheme="minorHAnsi"/>
          <w:b w:val="0"/>
        </w:rPr>
        <w:t xml:space="preserve"> button is clicked,</w:t>
      </w:r>
      <w:r w:rsidR="00A72BC8">
        <w:rPr>
          <w:rFonts w:cstheme="minorHAnsi"/>
          <w:bCs/>
        </w:rPr>
        <w:t xml:space="preserve"> you must </w:t>
      </w:r>
      <w:r w:rsidR="00A72BC8" w:rsidRPr="00A72BC8">
        <w:rPr>
          <w:rFonts w:cstheme="minorHAnsi"/>
          <w:b/>
          <w:bCs/>
        </w:rPr>
        <w:t>reload</w:t>
      </w:r>
      <w:r w:rsidR="00A72BC8">
        <w:rPr>
          <w:rFonts w:cstheme="minorHAnsi"/>
          <w:bCs/>
        </w:rPr>
        <w:t xml:space="preserve"> the page</w:t>
      </w:r>
      <w:r w:rsidR="006B08FD">
        <w:rPr>
          <w:rFonts w:cstheme="minorHAnsi"/>
          <w:bCs/>
        </w:rPr>
        <w:t>.</w:t>
      </w:r>
    </w:p>
    <w:p w14:paraId="41156CDF" w14:textId="77777777" w:rsidR="00284701" w:rsidRPr="00CA62ED" w:rsidRDefault="00284701" w:rsidP="00284701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C959191" wp14:editId="28E15B52">
            <wp:extent cx="5812303" cy="2694024"/>
            <wp:effectExtent l="0" t="0" r="0" b="0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2303" cy="2694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E8246" w14:textId="77777777" w:rsidR="00284701" w:rsidRDefault="00284701" w:rsidP="00284701">
      <w:pPr>
        <w:pStyle w:val="Heading1"/>
      </w:pPr>
      <w:r>
        <w:t>Submission</w:t>
      </w:r>
    </w:p>
    <w:p w14:paraId="57D89A69" w14:textId="29352124" w:rsidR="00284701" w:rsidRDefault="00284701" w:rsidP="00284701">
      <w:r w:rsidRPr="005F5B07">
        <w:t xml:space="preserve">Submit only yours </w:t>
      </w:r>
      <w:proofErr w:type="gramStart"/>
      <w:r w:rsidR="006D6CE8"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2BA88609" w14:textId="77777777" w:rsidR="00284701" w:rsidRDefault="00284701" w:rsidP="00284701"/>
    <w:p w14:paraId="7B2AE394" w14:textId="77777777" w:rsidR="00284701" w:rsidRDefault="00284701" w:rsidP="00284701"/>
    <w:p w14:paraId="37699C94" w14:textId="77777777" w:rsidR="00284701" w:rsidRPr="00AE0A24" w:rsidRDefault="00284701" w:rsidP="00284701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69A89E53" w14:textId="77777777" w:rsidR="00284701" w:rsidRPr="005F5B07" w:rsidRDefault="00284701" w:rsidP="00284701"/>
    <w:p w14:paraId="37B46D65" w14:textId="2C7AC3C8" w:rsidR="008D7147" w:rsidRPr="00284701" w:rsidRDefault="008D7147" w:rsidP="00284701"/>
    <w:sectPr w:rsidR="008D7147" w:rsidRPr="00284701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FC1CCA" w14:textId="77777777" w:rsidR="00E312DF" w:rsidRDefault="00E312DF" w:rsidP="008068A2">
      <w:pPr>
        <w:spacing w:after="0" w:line="240" w:lineRule="auto"/>
      </w:pPr>
      <w:r>
        <w:separator/>
      </w:r>
    </w:p>
  </w:endnote>
  <w:endnote w:type="continuationSeparator" w:id="0">
    <w:p w14:paraId="684FDDE4" w14:textId="77777777" w:rsidR="00E312DF" w:rsidRDefault="00E312D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70DBC7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08A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08A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70DBC7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08A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08A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6781B9" w14:textId="77777777" w:rsidR="00E312DF" w:rsidRDefault="00E312DF" w:rsidP="008068A2">
      <w:pPr>
        <w:spacing w:after="0" w:line="240" w:lineRule="auto"/>
      </w:pPr>
      <w:r>
        <w:separator/>
      </w:r>
    </w:p>
  </w:footnote>
  <w:footnote w:type="continuationSeparator" w:id="0">
    <w:p w14:paraId="37846C09" w14:textId="77777777" w:rsidR="00E312DF" w:rsidRDefault="00E312D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1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3"/>
  </w:num>
  <w:num w:numId="5">
    <w:abstractNumId w:val="41"/>
  </w:num>
  <w:num w:numId="6">
    <w:abstractNumId w:val="5"/>
  </w:num>
  <w:num w:numId="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8"/>
  </w:num>
  <w:num w:numId="1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</w:num>
  <w:num w:numId="12">
    <w:abstractNumId w:val="6"/>
  </w:num>
  <w:num w:numId="13">
    <w:abstractNumId w:val="38"/>
  </w:num>
  <w:num w:numId="14">
    <w:abstractNumId w:val="19"/>
  </w:num>
  <w:num w:numId="15">
    <w:abstractNumId w:val="30"/>
  </w:num>
  <w:num w:numId="16">
    <w:abstractNumId w:val="27"/>
  </w:num>
  <w:num w:numId="17">
    <w:abstractNumId w:val="4"/>
  </w:num>
  <w:num w:numId="18">
    <w:abstractNumId w:val="14"/>
  </w:num>
  <w:num w:numId="19">
    <w:abstractNumId w:val="1"/>
  </w:num>
  <w:num w:numId="20">
    <w:abstractNumId w:val="40"/>
  </w:num>
  <w:num w:numId="21">
    <w:abstractNumId w:val="10"/>
  </w:num>
  <w:num w:numId="22">
    <w:abstractNumId w:val="23"/>
  </w:num>
  <w:num w:numId="23">
    <w:abstractNumId w:val="0"/>
  </w:num>
  <w:num w:numId="24">
    <w:abstractNumId w:val="47"/>
  </w:num>
  <w:num w:numId="25">
    <w:abstractNumId w:val="13"/>
  </w:num>
  <w:num w:numId="26">
    <w:abstractNumId w:val="24"/>
  </w:num>
  <w:num w:numId="27">
    <w:abstractNumId w:val="45"/>
  </w:num>
  <w:num w:numId="28">
    <w:abstractNumId w:val="42"/>
  </w:num>
  <w:num w:numId="29">
    <w:abstractNumId w:val="28"/>
  </w:num>
  <w:num w:numId="30">
    <w:abstractNumId w:val="39"/>
  </w:num>
  <w:num w:numId="31">
    <w:abstractNumId w:val="20"/>
  </w:num>
  <w:num w:numId="32">
    <w:abstractNumId w:val="21"/>
  </w:num>
  <w:num w:numId="33">
    <w:abstractNumId w:val="31"/>
  </w:num>
  <w:num w:numId="34">
    <w:abstractNumId w:val="25"/>
  </w:num>
  <w:num w:numId="35">
    <w:abstractNumId w:val="36"/>
  </w:num>
  <w:num w:numId="36">
    <w:abstractNumId w:val="16"/>
  </w:num>
  <w:num w:numId="37">
    <w:abstractNumId w:val="44"/>
  </w:num>
  <w:num w:numId="38">
    <w:abstractNumId w:val="22"/>
  </w:num>
  <w:num w:numId="39">
    <w:abstractNumId w:val="34"/>
  </w:num>
  <w:num w:numId="40">
    <w:abstractNumId w:val="46"/>
  </w:num>
  <w:num w:numId="41">
    <w:abstractNumId w:val="35"/>
  </w:num>
  <w:num w:numId="42">
    <w:abstractNumId w:val="15"/>
  </w:num>
  <w:num w:numId="43">
    <w:abstractNumId w:val="43"/>
  </w:num>
  <w:num w:numId="44">
    <w:abstractNumId w:val="33"/>
  </w:num>
  <w:num w:numId="45">
    <w:abstractNumId w:val="2"/>
  </w:num>
  <w:num w:numId="46">
    <w:abstractNumId w:val="29"/>
  </w:num>
  <w:num w:numId="47">
    <w:abstractNumId w:val="11"/>
  </w:num>
  <w:num w:numId="48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6347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C7638"/>
    <w:rsid w:val="002D07CA"/>
    <w:rsid w:val="002E0C99"/>
    <w:rsid w:val="002E775E"/>
    <w:rsid w:val="002F1883"/>
    <w:rsid w:val="002F3F40"/>
    <w:rsid w:val="00301537"/>
    <w:rsid w:val="00305122"/>
    <w:rsid w:val="00310B58"/>
    <w:rsid w:val="00321F09"/>
    <w:rsid w:val="003230CF"/>
    <w:rsid w:val="00324584"/>
    <w:rsid w:val="00331244"/>
    <w:rsid w:val="0033212E"/>
    <w:rsid w:val="003334C3"/>
    <w:rsid w:val="0033490F"/>
    <w:rsid w:val="0033708B"/>
    <w:rsid w:val="00356360"/>
    <w:rsid w:val="0037279E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D271C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6B3A"/>
    <w:rsid w:val="00491748"/>
    <w:rsid w:val="00496974"/>
    <w:rsid w:val="0049783F"/>
    <w:rsid w:val="004A6052"/>
    <w:rsid w:val="004A7567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1B1C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7607B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08FD"/>
    <w:rsid w:val="006B242C"/>
    <w:rsid w:val="006B2CAC"/>
    <w:rsid w:val="006B531F"/>
    <w:rsid w:val="006C03C1"/>
    <w:rsid w:val="006D1869"/>
    <w:rsid w:val="006D239A"/>
    <w:rsid w:val="006D6CE8"/>
    <w:rsid w:val="006E1260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1354A"/>
    <w:rsid w:val="00724DA4"/>
    <w:rsid w:val="00736225"/>
    <w:rsid w:val="0074656F"/>
    <w:rsid w:val="007503A2"/>
    <w:rsid w:val="00763912"/>
    <w:rsid w:val="0077152E"/>
    <w:rsid w:val="00774D0C"/>
    <w:rsid w:val="00774E44"/>
    <w:rsid w:val="007761A6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25B55"/>
    <w:rsid w:val="00836CA4"/>
    <w:rsid w:val="0084224E"/>
    <w:rsid w:val="0085184F"/>
    <w:rsid w:val="00856A16"/>
    <w:rsid w:val="00861625"/>
    <w:rsid w:val="008617B5"/>
    <w:rsid w:val="0086263A"/>
    <w:rsid w:val="00864633"/>
    <w:rsid w:val="008700F0"/>
    <w:rsid w:val="00870828"/>
    <w:rsid w:val="00871883"/>
    <w:rsid w:val="00872154"/>
    <w:rsid w:val="008803AC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24C"/>
    <w:rsid w:val="00933C54"/>
    <w:rsid w:val="00941FFF"/>
    <w:rsid w:val="00955691"/>
    <w:rsid w:val="00961157"/>
    <w:rsid w:val="00965C5B"/>
    <w:rsid w:val="00965D63"/>
    <w:rsid w:val="0096684B"/>
    <w:rsid w:val="00972C7F"/>
    <w:rsid w:val="00975FE0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2BC8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016C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D7808"/>
    <w:rsid w:val="00BE08AD"/>
    <w:rsid w:val="00BE399E"/>
    <w:rsid w:val="00BE5334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579E2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2024"/>
    <w:rsid w:val="00D8395C"/>
    <w:rsid w:val="00D848B3"/>
    <w:rsid w:val="00D910AA"/>
    <w:rsid w:val="00DA028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4A36"/>
    <w:rsid w:val="00DF57D8"/>
    <w:rsid w:val="00DF6F6D"/>
    <w:rsid w:val="00E032C5"/>
    <w:rsid w:val="00E04B7C"/>
    <w:rsid w:val="00E222DE"/>
    <w:rsid w:val="00E24C6A"/>
    <w:rsid w:val="00E25811"/>
    <w:rsid w:val="00E312DF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7C0A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AD7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7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10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81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0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0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48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71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44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7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66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33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9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3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18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8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64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0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45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6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1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99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5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0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3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8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88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87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2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80.png"/><Relationship Id="rId40" Type="http://schemas.openxmlformats.org/officeDocument/2006/relationships/image" Target="media/image2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256C3B-9EB1-4A5B-9FE8-F263E87862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5</Pages>
  <Words>431</Words>
  <Characters>245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2</cp:revision>
  <cp:lastPrinted>2023-04-24T07:55:00Z</cp:lastPrinted>
  <dcterms:created xsi:type="dcterms:W3CDTF">2021-09-07T12:37:00Z</dcterms:created>
  <dcterms:modified xsi:type="dcterms:W3CDTF">2024-08-07T13:01:00Z</dcterms:modified>
  <cp:category>computer programming;programming;software development;software engineering</cp:category>
</cp:coreProperties>
</file>